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4470C0">
        <w:rPr>
          <w:color w:val="C45911" w:themeColor="accent2" w:themeShade="BF"/>
          <w:sz w:val="40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4470C0">
      <w:pPr>
        <w:spacing w:after="0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331262">
      <w:pPr>
        <w:spacing w:after="0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494E1A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Pr="00DA2C0F">
        <w:rPr>
          <w:rFonts w:ascii="Century Gothic" w:hAnsi="Century Gothic"/>
          <w:b/>
          <w:sz w:val="20"/>
        </w:rPr>
        <w:t>Tunghaan</w:t>
      </w:r>
      <w:proofErr w:type="spellEnd"/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DA2C0F">
        <w:rPr>
          <w:rFonts w:ascii="Century Gothic" w:hAnsi="Century Gothic"/>
          <w:b/>
          <w:sz w:val="20"/>
        </w:rPr>
        <w:t>Minglanilla</w:t>
      </w:r>
      <w:proofErr w:type="spellEnd"/>
      <w:r w:rsidR="002240C7" w:rsidRPr="00DA2C0F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A86062">
        <w:rPr>
          <w:rFonts w:ascii="Century Gothic" w:hAnsi="Century Gothic"/>
          <w:sz w:val="18"/>
        </w:rPr>
        <w:t>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2CDE0DD7" w:rsidR="002240C7" w:rsidRDefault="005F6673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PORTFOLIO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CD23D5">
      <w:pPr>
        <w:spacing w:after="0"/>
        <w:rPr>
          <w:rFonts w:ascii="Century Gothic" w:hAnsi="Century Gothic"/>
          <w:b/>
        </w:rPr>
      </w:pPr>
    </w:p>
    <w:p w14:paraId="33644AFC" w14:textId="77777777" w:rsidR="00A5151F" w:rsidRPr="003037EC" w:rsidRDefault="00A5151F" w:rsidP="00A5151F">
      <w:pPr>
        <w:pStyle w:val="Heading1"/>
        <w:shd w:val="clear" w:color="auto" w:fill="C45911" w:themeFill="accent2" w:themeFillShade="BF"/>
        <w:jc w:val="center"/>
      </w:pPr>
      <w:r>
        <w:t xml:space="preserve">TECHNIICAL </w:t>
      </w:r>
      <w:r w:rsidRPr="003037EC">
        <w:t>SKILLS</w:t>
      </w:r>
    </w:p>
    <w:p w14:paraId="3AE08AF2" w14:textId="77777777" w:rsidR="00621D98" w:rsidRDefault="00621D98" w:rsidP="00621D98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4308700B" w14:textId="27CE92C0" w:rsidR="00621D98" w:rsidRPr="003037EC" w:rsidRDefault="00621D98" w:rsidP="00621D98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Frontend:</w:t>
      </w:r>
    </w:p>
    <w:p w14:paraId="35BF22B9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HTML, CSS (SASS, Tailwind, Bootstrap), JavaScript (React.JS, Next.JS),</w:t>
      </w:r>
      <w:r w:rsidRPr="00697037">
        <w:rPr>
          <w:color w:val="auto"/>
          <w:sz w:val="20"/>
          <w:szCs w:val="20"/>
        </w:rPr>
        <w:t xml:space="preserve"> </w:t>
      </w:r>
      <w:r>
        <w:rPr>
          <w:color w:val="auto"/>
          <w:sz w:val="20"/>
          <w:szCs w:val="20"/>
        </w:rPr>
        <w:t>Redux, Storybook</w:t>
      </w:r>
    </w:p>
    <w:p w14:paraId="00A3ED0D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2BC9B708" w14:textId="77777777" w:rsidR="00621D98" w:rsidRPr="003037EC" w:rsidRDefault="00621D98" w:rsidP="00621D98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92238D">
        <w:rPr>
          <w:b/>
          <w:bCs/>
          <w:color w:val="auto"/>
          <w:sz w:val="20"/>
          <w:szCs w:val="20"/>
          <w:lang w:val="en-PH"/>
        </w:rPr>
        <w:t>Version Control &amp; Deployment</w:t>
      </w:r>
      <w:r>
        <w:rPr>
          <w:b/>
          <w:bCs/>
          <w:color w:val="auto"/>
          <w:sz w:val="20"/>
          <w:szCs w:val="20"/>
        </w:rPr>
        <w:t>:</w:t>
      </w:r>
    </w:p>
    <w:p w14:paraId="747F874B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AWS, Azure DevOps, CI/CD Pipelines</w:t>
      </w:r>
      <w:r>
        <w:rPr>
          <w:color w:val="auto"/>
          <w:sz w:val="20"/>
          <w:szCs w:val="20"/>
          <w:lang w:val="en-PH"/>
        </w:rPr>
        <w:t xml:space="preserve">, </w:t>
      </w:r>
      <w:r w:rsidRPr="0092238D">
        <w:rPr>
          <w:color w:val="auto"/>
          <w:sz w:val="20"/>
          <w:szCs w:val="20"/>
          <w:lang w:val="en-PH"/>
        </w:rPr>
        <w:t>Git, GitHub, GitLab, Microsoft Azure</w:t>
      </w:r>
    </w:p>
    <w:p w14:paraId="5B764856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63C1E5AE" w14:textId="77777777" w:rsidR="00621D98" w:rsidRDefault="00621D98" w:rsidP="00621D98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CMS:</w:t>
      </w:r>
    </w:p>
    <w:p w14:paraId="20952745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Adobe AEM, WordPress</w:t>
      </w:r>
    </w:p>
    <w:p w14:paraId="15103A7E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2AA09EA2" w14:textId="77777777" w:rsidR="00621D98" w:rsidRDefault="00621D98" w:rsidP="00621D98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UI/UX Design Tools:</w:t>
      </w:r>
    </w:p>
    <w:p w14:paraId="6EF282CB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 xml:space="preserve">Adobe Illustrator, </w:t>
      </w:r>
      <w:r>
        <w:rPr>
          <w:color w:val="auto"/>
          <w:sz w:val="20"/>
          <w:szCs w:val="20"/>
          <w:lang w:val="en-PH"/>
        </w:rPr>
        <w:t xml:space="preserve">Adobe </w:t>
      </w:r>
      <w:r w:rsidRPr="0092238D">
        <w:rPr>
          <w:color w:val="auto"/>
          <w:sz w:val="20"/>
          <w:szCs w:val="20"/>
          <w:lang w:val="en-PH"/>
        </w:rPr>
        <w:t xml:space="preserve">Photoshop, </w:t>
      </w:r>
      <w:r>
        <w:rPr>
          <w:color w:val="auto"/>
          <w:sz w:val="20"/>
          <w:szCs w:val="20"/>
          <w:lang w:val="en-PH"/>
        </w:rPr>
        <w:t>Adobe XD</w:t>
      </w:r>
      <w:r w:rsidRPr="0092238D">
        <w:rPr>
          <w:color w:val="auto"/>
          <w:sz w:val="20"/>
          <w:szCs w:val="20"/>
          <w:lang w:val="en-PH"/>
        </w:rPr>
        <w:t>,</w:t>
      </w:r>
      <w:r w:rsidRPr="00A175BD">
        <w:rPr>
          <w:color w:val="auto"/>
          <w:sz w:val="20"/>
          <w:szCs w:val="20"/>
          <w:lang w:val="en-PH"/>
        </w:rPr>
        <w:t xml:space="preserve"> </w:t>
      </w:r>
      <w:r w:rsidRPr="0092238D">
        <w:rPr>
          <w:color w:val="auto"/>
          <w:sz w:val="20"/>
          <w:szCs w:val="20"/>
          <w:lang w:val="en-PH"/>
        </w:rPr>
        <w:t xml:space="preserve">Figma, </w:t>
      </w:r>
      <w:proofErr w:type="spellStart"/>
      <w:r w:rsidRPr="0092238D">
        <w:rPr>
          <w:color w:val="auto"/>
          <w:sz w:val="20"/>
          <w:szCs w:val="20"/>
          <w:lang w:val="en-PH"/>
        </w:rPr>
        <w:t>MockFlow</w:t>
      </w:r>
      <w:proofErr w:type="spellEnd"/>
    </w:p>
    <w:p w14:paraId="68908CB2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0C7278AF" w14:textId="77777777" w:rsidR="00621D98" w:rsidRDefault="00621D98" w:rsidP="00621D98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Others:</w:t>
      </w:r>
    </w:p>
    <w:p w14:paraId="1E8C9A42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cPanel, Cloudflare</w:t>
      </w:r>
      <w:r>
        <w:rPr>
          <w:color w:val="auto"/>
          <w:sz w:val="20"/>
          <w:szCs w:val="20"/>
          <w:lang w:val="en-PH"/>
        </w:rPr>
        <w:t>, JIRA</w:t>
      </w:r>
      <w:r w:rsidRPr="0092238D">
        <w:rPr>
          <w:color w:val="auto"/>
          <w:sz w:val="20"/>
          <w:szCs w:val="20"/>
          <w:lang w:val="en-PH"/>
        </w:rPr>
        <w:t>, MySQL</w:t>
      </w:r>
      <w:r>
        <w:rPr>
          <w:color w:val="auto"/>
          <w:sz w:val="20"/>
          <w:szCs w:val="20"/>
          <w:lang w:val="en-PH"/>
        </w:rPr>
        <w:t>, Microsoft Office</w:t>
      </w:r>
      <w:r w:rsidRPr="0092238D">
        <w:rPr>
          <w:color w:val="auto"/>
          <w:sz w:val="20"/>
          <w:szCs w:val="20"/>
          <w:lang w:val="en-PH"/>
        </w:rPr>
        <w:t>, Node.js,</w:t>
      </w:r>
      <w:r>
        <w:rPr>
          <w:color w:val="auto"/>
          <w:sz w:val="20"/>
          <w:szCs w:val="20"/>
          <w:lang w:val="en-PH"/>
        </w:rPr>
        <w:t xml:space="preserve"> NPM, Postman, PHP (Laravel),</w:t>
      </w:r>
      <w:r w:rsidRPr="00697037">
        <w:rPr>
          <w:color w:val="auto"/>
          <w:sz w:val="20"/>
          <w:szCs w:val="20"/>
          <w:lang w:val="en-PH"/>
        </w:rPr>
        <w:t xml:space="preserve"> </w:t>
      </w:r>
      <w:r>
        <w:rPr>
          <w:color w:val="auto"/>
          <w:sz w:val="20"/>
          <w:szCs w:val="20"/>
          <w:lang w:val="en-PH"/>
        </w:rPr>
        <w:t xml:space="preserve">Swagger, REST API, </w:t>
      </w:r>
      <w:proofErr w:type="spellStart"/>
      <w:r>
        <w:rPr>
          <w:color w:val="auto"/>
          <w:sz w:val="20"/>
          <w:szCs w:val="20"/>
          <w:lang w:val="en-PH"/>
        </w:rPr>
        <w:t>GraphQL</w:t>
      </w:r>
      <w:proofErr w:type="spellEnd"/>
      <w:r>
        <w:rPr>
          <w:color w:val="auto"/>
          <w:sz w:val="20"/>
          <w:szCs w:val="20"/>
          <w:lang w:val="en-PH"/>
        </w:rPr>
        <w:t xml:space="preserve">, </w:t>
      </w:r>
      <w:r w:rsidRPr="0092238D">
        <w:rPr>
          <w:color w:val="auto"/>
          <w:sz w:val="20"/>
          <w:szCs w:val="20"/>
          <w:lang w:val="en-PH"/>
        </w:rPr>
        <w:t xml:space="preserve">VS Code, Yarn </w:t>
      </w:r>
    </w:p>
    <w:p w14:paraId="130690CC" w14:textId="77777777" w:rsidR="00621D98" w:rsidRDefault="00621D98" w:rsidP="00621D98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</w:p>
    <w:p w14:paraId="7DEDAC23" w14:textId="77777777" w:rsidR="00621D98" w:rsidRDefault="00621D98" w:rsidP="00621D98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D4571B">
        <w:rPr>
          <w:b/>
          <w:bCs/>
          <w:color w:val="auto"/>
          <w:sz w:val="20"/>
          <w:szCs w:val="20"/>
          <w:lang w:val="en-PH"/>
        </w:rPr>
        <w:t>Operating Systems:</w:t>
      </w:r>
    </w:p>
    <w:p w14:paraId="21F1A63D" w14:textId="77777777" w:rsidR="00621D98" w:rsidRPr="0092238D" w:rsidRDefault="00621D98" w:rsidP="00621D98">
      <w:pPr>
        <w:pStyle w:val="JobTitle"/>
        <w:ind w:left="0"/>
        <w:jc w:val="left"/>
        <w:rPr>
          <w:color w:val="auto"/>
          <w:sz w:val="18"/>
          <w:szCs w:val="16"/>
        </w:rPr>
        <w:sectPr w:rsidR="00621D98" w:rsidRPr="0092238D" w:rsidSect="00621D98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  <w:r>
        <w:rPr>
          <w:color w:val="auto"/>
          <w:sz w:val="20"/>
          <w:szCs w:val="20"/>
          <w:lang w:val="en-PH"/>
        </w:rPr>
        <w:t>macOS, Windows</w:t>
      </w:r>
    </w:p>
    <w:p w14:paraId="13C2241F" w14:textId="7F118D53" w:rsidR="00202234" w:rsidRDefault="00202234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5"/>
        <w:gridCol w:w="5035"/>
      </w:tblGrid>
      <w:tr w:rsidR="00F428B3" w14:paraId="74F89C4D" w14:textId="77777777" w:rsidTr="00E53D71">
        <w:tc>
          <w:tcPr>
            <w:tcW w:w="5130" w:type="dxa"/>
          </w:tcPr>
          <w:p w14:paraId="37811E0C" w14:textId="19CF8681" w:rsidR="00F428B3" w:rsidRDefault="0052597D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</w:pPr>
            <w:r>
              <w:t xml:space="preserve">PROFESSIONAL </w:t>
            </w:r>
            <w:r w:rsidR="00F428B3"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45"/>
            </w:tblGrid>
            <w:tr w:rsidR="00DD7B4E" w14:paraId="6863E923" w14:textId="77777777" w:rsidTr="00DD7B4E">
              <w:trPr>
                <w:trHeight w:val="905"/>
              </w:trPr>
              <w:tc>
                <w:tcPr>
                  <w:tcW w:w="4845" w:type="dxa"/>
                </w:tcPr>
                <w:p w14:paraId="4769AE77" w14:textId="1E3CCF51" w:rsidR="00DD7B4E" w:rsidRPr="00CA7FC3" w:rsidRDefault="00DD7B4E" w:rsidP="00E53D71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  <w:r w:rsidR="00224487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 xml:space="preserve"> and Developer</w:t>
                  </w:r>
                </w:p>
                <w:p w14:paraId="3C56D8A2" w14:textId="7901C0FB" w:rsidR="00DD7B4E" w:rsidRDefault="00DD7B4E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(July 2021 – </w:t>
                  </w:r>
                  <w:r w:rsidR="00224487">
                    <w:rPr>
                      <w:sz w:val="18"/>
                    </w:rPr>
                    <w:t>December</w:t>
                  </w:r>
                  <w:r w:rsidR="008C7806">
                    <w:rPr>
                      <w:sz w:val="18"/>
                    </w:rPr>
                    <w:t xml:space="preserve"> 2024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0427AC0" w14:textId="77777777" w:rsidR="007668FF" w:rsidRDefault="007668FF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</w:p>
                <w:p w14:paraId="6F510D84" w14:textId="7FC1F53D" w:rsidR="007668FF" w:rsidRPr="00CA7FC3" w:rsidRDefault="007668FF" w:rsidP="007668FF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061F06B5" w14:textId="6B587D01" w:rsidR="007668FF" w:rsidRDefault="007668FF" w:rsidP="007668FF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May 2021 – July 2023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6AC18AAD" w14:textId="016BD92B" w:rsidR="00DD7B4E" w:rsidRPr="00CA7FC3" w:rsidRDefault="00DD7B4E" w:rsidP="007668FF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</w:tr>
            <w:tr w:rsidR="00DD7B4E" w14:paraId="7790EA48" w14:textId="77777777" w:rsidTr="00DD7B4E">
              <w:trPr>
                <w:trHeight w:val="1120"/>
              </w:trPr>
              <w:tc>
                <w:tcPr>
                  <w:tcW w:w="4845" w:type="dxa"/>
                </w:tcPr>
                <w:p w14:paraId="5BF3DC33" w14:textId="77777777" w:rsidR="00DD7B4E" w:rsidRPr="00CA7FC3" w:rsidRDefault="00DD7B4E" w:rsidP="00E53D71">
                  <w:pPr>
                    <w:tabs>
                      <w:tab w:val="left" w:pos="3345"/>
                    </w:tabs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proofErr w:type="spellStart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</w:t>
                  </w:r>
                  <w:proofErr w:type="spellEnd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 xml:space="preserve">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2E317800" w:rsidR="00DD7B4E" w:rsidRDefault="00DD7B4E" w:rsidP="00E53D71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3AD55B36" w14:textId="77777777" w:rsidR="00DD7B4E" w:rsidRDefault="00DD7B4E" w:rsidP="00E53D71">
                  <w:pPr>
                    <w:ind w:left="-120"/>
                    <w:rPr>
                      <w:sz w:val="18"/>
                    </w:rPr>
                  </w:pPr>
                </w:p>
                <w:p w14:paraId="6730D5CD" w14:textId="77777777" w:rsidR="00DD7B4E" w:rsidRPr="00CA7FC3" w:rsidRDefault="00DD7B4E" w:rsidP="00DD7B4E">
                  <w:pPr>
                    <w:pStyle w:val="Year"/>
                    <w:ind w:left="-120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Kredo</w:t>
                  </w:r>
                  <w:proofErr w:type="spellEnd"/>
                  <w:r w:rsidRPr="00CA7FC3">
                    <w:rPr>
                      <w:b/>
                      <w:bCs/>
                      <w:sz w:val="18"/>
                      <w:szCs w:val="40"/>
                    </w:rPr>
                    <w:t xml:space="preserve"> IT Abroad inc.</w:t>
                  </w:r>
                </w:p>
                <w:p w14:paraId="5786FAF4" w14:textId="27CEBEB4" w:rsidR="00DD7B4E" w:rsidRDefault="00DD7B4E" w:rsidP="00DD7B4E">
                  <w:pPr>
                    <w:pStyle w:val="Year"/>
                    <w:ind w:left="-120"/>
                    <w:jc w:val="left"/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605AECB" w14:textId="5BD910D4" w:rsidR="00DD7B4E" w:rsidRDefault="00DD7B4E" w:rsidP="00DD7B4E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</w:t>
                  </w:r>
                  <w:r>
                    <w:rPr>
                      <w:sz w:val="18"/>
                    </w:rPr>
                    <w:t>October 2018 – May 2019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929D789" w14:textId="77777777" w:rsidR="00DD7B4E" w:rsidRDefault="00DD7B4E" w:rsidP="00DD7B4E">
                  <w:pPr>
                    <w:pStyle w:val="JobTitle"/>
                    <w:ind w:left="-120"/>
                    <w:jc w:val="left"/>
                    <w:rPr>
                      <w:sz w:val="18"/>
                    </w:rPr>
                  </w:pPr>
                </w:p>
                <w:p w14:paraId="153E70EC" w14:textId="77777777" w:rsidR="00DD7B4E" w:rsidRPr="00CA7FC3" w:rsidRDefault="00DD7B4E" w:rsidP="00DD7B4E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177ED285" w14:textId="77777777" w:rsidR="00DD7B4E" w:rsidRDefault="00DD7B4E" w:rsidP="00DD7B4E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5C9764A5" w14:textId="38C9D963" w:rsidR="00DD7B4E" w:rsidRPr="00CA7FC3" w:rsidRDefault="00DD7B4E" w:rsidP="005D6908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455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 xml:space="preserve">SMART </w:t>
            </w:r>
            <w:proofErr w:type="spellStart"/>
            <w:r w:rsidRPr="00CA7FC3">
              <w:rPr>
                <w:b/>
                <w:bCs/>
                <w:sz w:val="18"/>
                <w:szCs w:val="24"/>
              </w:rPr>
              <w:t>Technopreneurship</w:t>
            </w:r>
            <w:proofErr w:type="spellEnd"/>
            <w:r w:rsidRPr="00CA7FC3">
              <w:rPr>
                <w:b/>
                <w:bCs/>
                <w:sz w:val="18"/>
                <w:szCs w:val="24"/>
              </w:rPr>
              <w:t xml:space="preserve">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3103BEFA" w14:textId="344E3EBE" w:rsidR="00E53D71" w:rsidRPr="00E53D71" w:rsidRDefault="00E53D71" w:rsidP="005D6908">
      <w:pPr>
        <w:spacing w:after="0"/>
        <w:rPr>
          <w:rFonts w:ascii="Century Gothic" w:hAnsi="Century Gothic"/>
          <w:sz w:val="18"/>
        </w:rPr>
      </w:pPr>
    </w:p>
    <w:sectPr w:rsidR="00E53D71" w:rsidRPr="00E53D71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AAEE63" w14:textId="77777777" w:rsidR="003E0B7E" w:rsidRDefault="003E0B7E" w:rsidP="000B6987">
      <w:pPr>
        <w:spacing w:after="0" w:line="240" w:lineRule="auto"/>
      </w:pPr>
      <w:r>
        <w:separator/>
      </w:r>
    </w:p>
  </w:endnote>
  <w:endnote w:type="continuationSeparator" w:id="0">
    <w:p w14:paraId="658F3C76" w14:textId="77777777" w:rsidR="003E0B7E" w:rsidRDefault="003E0B7E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C07271" w14:textId="77777777" w:rsidR="003E0B7E" w:rsidRDefault="003E0B7E" w:rsidP="000B6987">
      <w:pPr>
        <w:spacing w:after="0" w:line="240" w:lineRule="auto"/>
      </w:pPr>
      <w:r>
        <w:separator/>
      </w:r>
    </w:p>
  </w:footnote>
  <w:footnote w:type="continuationSeparator" w:id="0">
    <w:p w14:paraId="6DA42CA6" w14:textId="77777777" w:rsidR="003E0B7E" w:rsidRDefault="003E0B7E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899168">
    <w:abstractNumId w:val="0"/>
  </w:num>
  <w:num w:numId="2" w16cid:durableId="1309700022">
    <w:abstractNumId w:val="1"/>
  </w:num>
  <w:num w:numId="3" w16cid:durableId="752092117">
    <w:abstractNumId w:val="3"/>
  </w:num>
  <w:num w:numId="4" w16cid:durableId="233245284">
    <w:abstractNumId w:val="2"/>
  </w:num>
  <w:num w:numId="5" w16cid:durableId="15916982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0F0BEB"/>
    <w:rsid w:val="001015B9"/>
    <w:rsid w:val="00104DE8"/>
    <w:rsid w:val="00107503"/>
    <w:rsid w:val="0012779C"/>
    <w:rsid w:val="00187CC8"/>
    <w:rsid w:val="00191799"/>
    <w:rsid w:val="001B7F57"/>
    <w:rsid w:val="001C294E"/>
    <w:rsid w:val="001D50FF"/>
    <w:rsid w:val="001E6266"/>
    <w:rsid w:val="00202234"/>
    <w:rsid w:val="002240C7"/>
    <w:rsid w:val="00224487"/>
    <w:rsid w:val="00225A62"/>
    <w:rsid w:val="0027478B"/>
    <w:rsid w:val="002C6125"/>
    <w:rsid w:val="002D52F1"/>
    <w:rsid w:val="002E6614"/>
    <w:rsid w:val="003037EC"/>
    <w:rsid w:val="0032061A"/>
    <w:rsid w:val="0032300E"/>
    <w:rsid w:val="00331262"/>
    <w:rsid w:val="003357CA"/>
    <w:rsid w:val="003639EB"/>
    <w:rsid w:val="003741F7"/>
    <w:rsid w:val="003E0B7E"/>
    <w:rsid w:val="00435CF6"/>
    <w:rsid w:val="004448CD"/>
    <w:rsid w:val="004470C0"/>
    <w:rsid w:val="0044795F"/>
    <w:rsid w:val="00463F7D"/>
    <w:rsid w:val="00476A51"/>
    <w:rsid w:val="00476B04"/>
    <w:rsid w:val="00477E7A"/>
    <w:rsid w:val="00487E31"/>
    <w:rsid w:val="00494E1A"/>
    <w:rsid w:val="004D7B94"/>
    <w:rsid w:val="00503663"/>
    <w:rsid w:val="00506E08"/>
    <w:rsid w:val="00512B20"/>
    <w:rsid w:val="00513E87"/>
    <w:rsid w:val="0052597D"/>
    <w:rsid w:val="005327A9"/>
    <w:rsid w:val="005519CE"/>
    <w:rsid w:val="00554282"/>
    <w:rsid w:val="005675DF"/>
    <w:rsid w:val="0057132A"/>
    <w:rsid w:val="005756B7"/>
    <w:rsid w:val="00597A4F"/>
    <w:rsid w:val="005A1429"/>
    <w:rsid w:val="005D6908"/>
    <w:rsid w:val="005F6673"/>
    <w:rsid w:val="00612255"/>
    <w:rsid w:val="00616199"/>
    <w:rsid w:val="00621D98"/>
    <w:rsid w:val="00625BC3"/>
    <w:rsid w:val="006428EB"/>
    <w:rsid w:val="0068174C"/>
    <w:rsid w:val="006A08EE"/>
    <w:rsid w:val="006B4A56"/>
    <w:rsid w:val="006E1DA6"/>
    <w:rsid w:val="006E25EF"/>
    <w:rsid w:val="006F0272"/>
    <w:rsid w:val="00723DC8"/>
    <w:rsid w:val="0072661D"/>
    <w:rsid w:val="007635D2"/>
    <w:rsid w:val="007668FF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A009C"/>
    <w:rsid w:val="008C7806"/>
    <w:rsid w:val="008D3392"/>
    <w:rsid w:val="008F7ACB"/>
    <w:rsid w:val="00900535"/>
    <w:rsid w:val="009274F2"/>
    <w:rsid w:val="00937263"/>
    <w:rsid w:val="00942BA3"/>
    <w:rsid w:val="00952159"/>
    <w:rsid w:val="00954519"/>
    <w:rsid w:val="00977D03"/>
    <w:rsid w:val="00991C3E"/>
    <w:rsid w:val="009A4690"/>
    <w:rsid w:val="009E1E0E"/>
    <w:rsid w:val="009E5BCE"/>
    <w:rsid w:val="00A31B0C"/>
    <w:rsid w:val="00A44BDA"/>
    <w:rsid w:val="00A5151F"/>
    <w:rsid w:val="00A57E08"/>
    <w:rsid w:val="00A62B0F"/>
    <w:rsid w:val="00A66A8E"/>
    <w:rsid w:val="00A86062"/>
    <w:rsid w:val="00A937BD"/>
    <w:rsid w:val="00A9589B"/>
    <w:rsid w:val="00AD49FF"/>
    <w:rsid w:val="00AE2960"/>
    <w:rsid w:val="00AE50BE"/>
    <w:rsid w:val="00AF7068"/>
    <w:rsid w:val="00B33844"/>
    <w:rsid w:val="00B47928"/>
    <w:rsid w:val="00B626D1"/>
    <w:rsid w:val="00B634CC"/>
    <w:rsid w:val="00B7418A"/>
    <w:rsid w:val="00B86F1F"/>
    <w:rsid w:val="00BE1988"/>
    <w:rsid w:val="00BE1E08"/>
    <w:rsid w:val="00BE49FD"/>
    <w:rsid w:val="00BE5EB3"/>
    <w:rsid w:val="00BF63D5"/>
    <w:rsid w:val="00C16EB5"/>
    <w:rsid w:val="00C270B3"/>
    <w:rsid w:val="00C32D36"/>
    <w:rsid w:val="00C574AC"/>
    <w:rsid w:val="00C93F3D"/>
    <w:rsid w:val="00CA7FC3"/>
    <w:rsid w:val="00CB3589"/>
    <w:rsid w:val="00CD23D5"/>
    <w:rsid w:val="00D001DE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D7B4E"/>
    <w:rsid w:val="00DE1F49"/>
    <w:rsid w:val="00E1068B"/>
    <w:rsid w:val="00E44C61"/>
    <w:rsid w:val="00E46265"/>
    <w:rsid w:val="00E53D71"/>
    <w:rsid w:val="00E566D8"/>
    <w:rsid w:val="00E97F41"/>
    <w:rsid w:val="00EA18D0"/>
    <w:rsid w:val="00EB01EB"/>
    <w:rsid w:val="00EC6E65"/>
    <w:rsid w:val="00F05175"/>
    <w:rsid w:val="00F16B30"/>
    <w:rsid w:val="00F2632D"/>
    <w:rsid w:val="00F27C9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69577-7951-455D-89B6-593CF4BDF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BOUT ME</vt:lpstr>
      <vt:lpstr>SKILLS</vt:lpstr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23</cp:revision>
  <cp:lastPrinted>2025-01-20T15:26:00Z</cp:lastPrinted>
  <dcterms:created xsi:type="dcterms:W3CDTF">2021-03-28T16:09:00Z</dcterms:created>
  <dcterms:modified xsi:type="dcterms:W3CDTF">2025-09-09T08:28:00Z</dcterms:modified>
</cp:coreProperties>
</file>